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A87C" w14:textId="77777777" w:rsidR="00B626C9" w:rsidRDefault="00B626C9" w:rsidP="002560A7">
      <w:pPr>
        <w:suppressAutoHyphens/>
        <w:rPr>
          <w:rFonts w:ascii="Times New Roman" w:hAnsi="Times New Roman"/>
          <w:spacing w:val="-3"/>
          <w:u w:val="single"/>
        </w:rPr>
      </w:pPr>
      <w:r>
        <w:rPr>
          <w:rFonts w:ascii="Times New Roman" w:hAnsi="Times New Roman"/>
          <w:spacing w:val="-3"/>
        </w:rPr>
        <w:t>Name:</w:t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</w:p>
    <w:p w14:paraId="49972124" w14:textId="43A7B4C8" w:rsidR="009A0EA7" w:rsidRPr="009A0EA7" w:rsidRDefault="009A0EA7" w:rsidP="002560A7">
      <w:pPr>
        <w:suppressAutoHyphens/>
        <w:rPr>
          <w:rFonts w:ascii="Times New Roman" w:hAnsi="Times New Roman"/>
          <w:b/>
          <w:spacing w:val="-3"/>
        </w:rPr>
      </w:pPr>
    </w:p>
    <w:p w14:paraId="779B41E1" w14:textId="062C4F67" w:rsidR="001F21CE" w:rsidRDefault="00E07399" w:rsidP="007F0B85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 New Roman" w:hAnsi="Times New Roman"/>
          <w:spacing w:val="-3"/>
        </w:rPr>
        <w:t>[</w:t>
      </w:r>
      <w:r w:rsidR="007F0B85">
        <w:rPr>
          <w:rFonts w:ascii="Times New Roman" w:hAnsi="Times New Roman"/>
          <w:spacing w:val="-3"/>
        </w:rPr>
        <w:t>1</w:t>
      </w:r>
      <w:r w:rsidRPr="007E41D0">
        <w:rPr>
          <w:rFonts w:ascii="Times New Roman" w:hAnsi="Times New Roman"/>
          <w:spacing w:val="-3"/>
        </w:rPr>
        <w:t>pts]</w:t>
      </w:r>
      <w:r w:rsidR="00F54A15" w:rsidRPr="007E41D0">
        <w:rPr>
          <w:rFonts w:ascii="Times New Roman" w:hAnsi="Times New Roman"/>
          <w:spacing w:val="-3"/>
        </w:rPr>
        <w:t xml:space="preserve"> </w:t>
      </w:r>
      <w:r w:rsidR="007F0B85">
        <w:rPr>
          <w:rFonts w:ascii="Times New Roman" w:hAnsi="Times New Roman"/>
          <w:spacing w:val="-3"/>
        </w:rPr>
        <w:t>Express the following line segment using a set of linear combinations:</w:t>
      </w:r>
    </w:p>
    <w:p w14:paraId="6CEED72A" w14:textId="7C1DC905" w:rsidR="007F0B85" w:rsidRPr="007E41D0" w:rsidRDefault="005E5C3F" w:rsidP="007F0B85">
      <w:pPr>
        <w:pStyle w:val="ListParagraph"/>
        <w:suppressAutoHyphens/>
        <w:rPr>
          <w:rFonts w:ascii="Times New Roman" w:hAnsi="Times New Roman"/>
          <w:spacing w:val="-3"/>
        </w:rPr>
      </w:pPr>
      <w:r>
        <w:rPr>
          <w:rFonts w:ascii="Times New Roman" w:hAnsi="Times New Roman"/>
          <w:noProof/>
          <w:spacing w:val="-3"/>
        </w:rPr>
        <w:drawing>
          <wp:inline distT="0" distB="0" distL="0" distR="0" wp14:anchorId="1DB5CA44" wp14:editId="36017E25">
            <wp:extent cx="1524000" cy="1517650"/>
            <wp:effectExtent l="0" t="0" r="0" b="6350"/>
            <wp:docPr id="17" name="Picture 17" descr="A picture containing antenna,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w7p1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782" t="25160" r="35577" b="36539"/>
                    <a:stretch/>
                  </pic:blipFill>
                  <pic:spPr bwMode="auto">
                    <a:xfrm>
                      <a:off x="0" y="0"/>
                      <a:ext cx="1524000" cy="1517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34883" w14:textId="7341A864" w:rsidR="001F21CE" w:rsidRPr="007F0B85" w:rsidRDefault="00E07399" w:rsidP="007F0B85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7E41D0" w:rsidRPr="007E41D0">
        <w:rPr>
          <w:rFonts w:ascii="Times" w:eastAsiaTheme="minorHAnsi" w:hAnsi="Times" w:cs="Times"/>
          <w:color w:val="000000"/>
          <w:szCs w:val="24"/>
        </w:rPr>
        <w:t>3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7F0B85" w:rsidRPr="007F0B85">
        <w:rPr>
          <w:rFonts w:ascii="Times" w:eastAsiaTheme="minorHAnsi" w:hAnsi="Times" w:cs="Times"/>
          <w:color w:val="000000"/>
          <w:szCs w:val="24"/>
        </w:rPr>
        <w:t xml:space="preserve">Let a, b be real numbers. Consider the equation z = </w:t>
      </w:r>
      <w:proofErr w:type="spellStart"/>
      <w:r w:rsidR="007F0B85" w:rsidRPr="007F0B85">
        <w:rPr>
          <w:rFonts w:ascii="Times" w:eastAsiaTheme="minorHAnsi" w:hAnsi="Times" w:cs="Times"/>
          <w:color w:val="000000"/>
          <w:szCs w:val="24"/>
        </w:rPr>
        <w:t>ax+by</w:t>
      </w:r>
      <w:proofErr w:type="spellEnd"/>
      <w:r w:rsidR="007F0B85" w:rsidRPr="007F0B85">
        <w:rPr>
          <w:rFonts w:ascii="Times" w:eastAsiaTheme="minorHAnsi" w:hAnsi="Times" w:cs="Times"/>
          <w:color w:val="000000"/>
          <w:szCs w:val="24"/>
        </w:rPr>
        <w:t>. Prove that there are two 3-vectors v1, v2 such that the set of points [x, y, z] satisfying the equation is exactly the set of linear combinations of v1 and v2. (Hint: Specify the vectors using formulas</w:t>
      </w:r>
      <w:bookmarkStart w:id="0" w:name="_GoBack"/>
      <w:bookmarkEnd w:id="0"/>
      <w:r w:rsidR="007F0B85" w:rsidRPr="007F0B85">
        <w:rPr>
          <w:rFonts w:ascii="Times" w:eastAsiaTheme="minorHAnsi" w:hAnsi="Times" w:cs="Times"/>
          <w:color w:val="000000"/>
          <w:szCs w:val="24"/>
        </w:rPr>
        <w:t xml:space="preserve"> involving a, b.)</w:t>
      </w:r>
    </w:p>
    <w:p w14:paraId="38E6038F" w14:textId="749F82E6" w:rsidR="007F0B85" w:rsidRPr="001F21CE" w:rsidRDefault="007F0B85" w:rsidP="007F0B85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>
        <w:rPr>
          <w:rFonts w:ascii="Times" w:eastAsiaTheme="minorHAnsi" w:hAnsi="Times" w:cs="Times"/>
          <w:color w:val="000000"/>
          <w:szCs w:val="24"/>
        </w:rPr>
        <w:t xml:space="preserve">[3pts] </w:t>
      </w:r>
      <w:r w:rsidRPr="007F0B85">
        <w:rPr>
          <w:rFonts w:ascii="Times" w:eastAsiaTheme="minorHAnsi" w:hAnsi="Times" w:cs="Times"/>
          <w:color w:val="000000"/>
          <w:szCs w:val="24"/>
        </w:rPr>
        <w:t xml:space="preserve">Problem 3.8.5: Let a, b, c be real numbers. Consider the equation z = </w:t>
      </w:r>
      <w:proofErr w:type="spellStart"/>
      <w:r w:rsidRPr="007F0B85">
        <w:rPr>
          <w:rFonts w:ascii="Times" w:eastAsiaTheme="minorHAnsi" w:hAnsi="Times" w:cs="Times"/>
          <w:color w:val="000000"/>
          <w:szCs w:val="24"/>
        </w:rPr>
        <w:t>ax+by+c</w:t>
      </w:r>
      <w:proofErr w:type="spellEnd"/>
      <w:r w:rsidRPr="007F0B85">
        <w:rPr>
          <w:rFonts w:ascii="Times" w:eastAsiaTheme="minorHAnsi" w:hAnsi="Times" w:cs="Times"/>
          <w:color w:val="000000"/>
          <w:szCs w:val="24"/>
        </w:rPr>
        <w:t xml:space="preserve">. Prove that there are three 3-vectors v0, v1, v2 such that the set of points [x, y, z] satisfying the equation is exactly {v0 + </w:t>
      </w:r>
      <w:r w:rsidRPr="007F0B85">
        <w:rPr>
          <w:rFonts w:ascii="Times" w:eastAsiaTheme="minorHAnsi" w:hAnsi="Times" w:cs="Times" w:hint="eastAsia"/>
          <w:color w:val="000000"/>
          <w:szCs w:val="24"/>
        </w:rPr>
        <w:t>α</w:t>
      </w:r>
      <w:r w:rsidRPr="007F0B85">
        <w:rPr>
          <w:rFonts w:ascii="Times" w:eastAsiaTheme="minorHAnsi" w:hAnsi="Times" w:cs="Times"/>
          <w:color w:val="000000"/>
          <w:szCs w:val="24"/>
        </w:rPr>
        <w:t xml:space="preserve">1 v1 + </w:t>
      </w:r>
      <w:r w:rsidRPr="007F0B85">
        <w:rPr>
          <w:rFonts w:ascii="Times" w:eastAsiaTheme="minorHAnsi" w:hAnsi="Times" w:cs="Times" w:hint="eastAsia"/>
          <w:color w:val="000000"/>
          <w:szCs w:val="24"/>
        </w:rPr>
        <w:t>α</w:t>
      </w:r>
      <w:r w:rsidRPr="007F0B85">
        <w:rPr>
          <w:rFonts w:ascii="Times" w:eastAsiaTheme="minorHAnsi" w:hAnsi="Times" w:cs="Times"/>
          <w:color w:val="000000"/>
          <w:szCs w:val="24"/>
        </w:rPr>
        <w:t xml:space="preserve">2 v2: </w:t>
      </w:r>
      <w:r w:rsidRPr="007F0B85">
        <w:rPr>
          <w:rFonts w:ascii="Times" w:eastAsiaTheme="minorHAnsi" w:hAnsi="Times" w:cs="Times" w:hint="eastAsia"/>
          <w:color w:val="000000"/>
          <w:szCs w:val="24"/>
        </w:rPr>
        <w:t>α</w:t>
      </w:r>
      <w:r w:rsidRPr="007F0B85">
        <w:rPr>
          <w:rFonts w:ascii="Times" w:eastAsiaTheme="minorHAnsi" w:hAnsi="Times" w:cs="Times"/>
          <w:color w:val="000000"/>
          <w:szCs w:val="24"/>
        </w:rPr>
        <w:t xml:space="preserve">1 </w:t>
      </w:r>
      <w:r w:rsidRPr="007F0B85">
        <w:rPr>
          <w:rFonts w:ascii="Cambria Math" w:eastAsiaTheme="minorHAnsi" w:hAnsi="Cambria Math" w:cs="Cambria Math"/>
          <w:color w:val="000000"/>
          <w:szCs w:val="24"/>
        </w:rPr>
        <w:t>∈</w:t>
      </w:r>
      <w:r w:rsidRPr="007F0B85">
        <w:rPr>
          <w:rFonts w:ascii="Times" w:eastAsiaTheme="minorHAnsi" w:hAnsi="Times" w:cs="Times"/>
          <w:color w:val="000000"/>
          <w:szCs w:val="24"/>
        </w:rPr>
        <w:t xml:space="preserve"> R, </w:t>
      </w:r>
      <w:r w:rsidRPr="007F0B85">
        <w:rPr>
          <w:rFonts w:ascii="Times" w:eastAsiaTheme="minorHAnsi" w:hAnsi="Times" w:cs="Times" w:hint="eastAsia"/>
          <w:color w:val="000000"/>
          <w:szCs w:val="24"/>
        </w:rPr>
        <w:t>α</w:t>
      </w:r>
      <w:r w:rsidRPr="007F0B85">
        <w:rPr>
          <w:rFonts w:ascii="Times" w:eastAsiaTheme="minorHAnsi" w:hAnsi="Times" w:cs="Times"/>
          <w:color w:val="000000"/>
          <w:szCs w:val="24"/>
        </w:rPr>
        <w:t xml:space="preserve">2 </w:t>
      </w:r>
      <w:r w:rsidRPr="007F0B85">
        <w:rPr>
          <w:rFonts w:ascii="Cambria Math" w:eastAsiaTheme="minorHAnsi" w:hAnsi="Cambria Math" w:cs="Cambria Math"/>
          <w:color w:val="000000"/>
          <w:szCs w:val="24"/>
        </w:rPr>
        <w:t>∈</w:t>
      </w:r>
      <w:r w:rsidRPr="007F0B85">
        <w:rPr>
          <w:rFonts w:ascii="Times" w:eastAsiaTheme="minorHAnsi" w:hAnsi="Times" w:cs="Times"/>
          <w:color w:val="000000"/>
          <w:szCs w:val="24"/>
        </w:rPr>
        <w:t xml:space="preserve"> R}</w:t>
      </w:r>
    </w:p>
    <w:p w14:paraId="48C3A18B" w14:textId="45629D84" w:rsidR="005B5433" w:rsidRPr="00363AE1" w:rsidRDefault="00E07399" w:rsidP="00B85950">
      <w:pPr>
        <w:pStyle w:val="ListParagraph"/>
        <w:numPr>
          <w:ilvl w:val="0"/>
          <w:numId w:val="17"/>
        </w:numPr>
        <w:suppressAutoHyphens/>
        <w:rPr>
          <w:rFonts w:ascii="Times" w:eastAsiaTheme="minorHAnsi" w:hAnsi="Times" w:cs="Times"/>
          <w:color w:val="000000"/>
          <w:szCs w:val="24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7F0B85">
        <w:rPr>
          <w:rFonts w:ascii="Times" w:eastAsiaTheme="minorHAnsi" w:hAnsi="Times" w:cs="Times"/>
          <w:color w:val="000000"/>
          <w:szCs w:val="24"/>
        </w:rPr>
        <w:t>3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B85950">
        <w:rPr>
          <w:rFonts w:ascii="Times" w:eastAsiaTheme="minorHAnsi" w:hAnsi="Times" w:cs="Times"/>
          <w:color w:val="000000"/>
          <w:szCs w:val="24"/>
        </w:rPr>
        <w:t>Show that</w:t>
      </w:r>
      <w:r w:rsidR="00BE56F7">
        <w:rPr>
          <w:rFonts w:ascii="Times" w:eastAsiaTheme="minorHAnsi" w:hAnsi="Times" w:cs="Times"/>
          <w:color w:val="000000"/>
          <w:szCs w:val="24"/>
        </w:rPr>
        <w:t xml:space="preserve"> </w:t>
      </w:r>
      <m:oMath>
        <m:r>
          <w:rPr>
            <w:rFonts w:ascii="Cambria Math" w:eastAsiaTheme="minorHAnsi" w:hAnsi="Cambria Math" w:cs="Times"/>
            <w:color w:val="000000"/>
            <w:szCs w:val="24"/>
          </w:rPr>
          <m:t>GF</m:t>
        </m:r>
        <m:sSup>
          <m:sSupPr>
            <m:ctrlPr>
              <w:rPr>
                <w:rFonts w:ascii="Cambria Math" w:eastAsiaTheme="minorHAnsi" w:hAnsi="Cambria Math" w:cs="Times"/>
                <w:i/>
                <w:color w:val="000000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HAnsi" w:hAnsi="Cambria Math" w:cs="Times"/>
                    <w:i/>
                    <w:color w:val="000000"/>
                    <w:szCs w:val="24"/>
                  </w:rPr>
                </m:ctrlPr>
              </m:dPr>
              <m:e>
                <m:r>
                  <w:rPr>
                    <w:rFonts w:ascii="Cambria Math" w:eastAsiaTheme="minorHAnsi" w:hAnsi="Cambria Math" w:cs="Times"/>
                    <w:color w:val="000000"/>
                    <w:szCs w:val="24"/>
                  </w:rPr>
                  <m:t>2</m:t>
                </m:r>
              </m:e>
            </m:d>
          </m:e>
          <m:sup>
            <m:r>
              <w:rPr>
                <w:rFonts w:ascii="Cambria Math" w:eastAsiaTheme="minorHAnsi" w:hAnsi="Cambria Math" w:cs="Times"/>
                <w:color w:val="000000"/>
                <w:szCs w:val="24"/>
              </w:rPr>
              <m:t>n</m:t>
            </m:r>
          </m:sup>
        </m:sSup>
      </m:oMath>
      <w:r w:rsidR="00061613">
        <w:rPr>
          <w:rFonts w:ascii="Times" w:eastAsiaTheme="minorHAnsi" w:hAnsi="Times" w:cs="Times"/>
          <w:color w:val="000000"/>
          <w:szCs w:val="24"/>
        </w:rPr>
        <w:t xml:space="preserve"> </w:t>
      </w:r>
      <w:r w:rsidR="00B85950">
        <w:rPr>
          <w:rFonts w:ascii="Times" w:eastAsiaTheme="minorHAnsi" w:hAnsi="Times" w:cs="Times"/>
          <w:color w:val="000000"/>
          <w:szCs w:val="24"/>
        </w:rPr>
        <w:t xml:space="preserve"> is a </w:t>
      </w:r>
      <w:r w:rsidR="00483703">
        <w:rPr>
          <w:rFonts w:ascii="Times" w:eastAsiaTheme="minorHAnsi" w:hAnsi="Times" w:cs="Times"/>
          <w:color w:val="000000"/>
          <w:szCs w:val="24"/>
        </w:rPr>
        <w:t>vector space.</w:t>
      </w:r>
    </w:p>
    <w:p w14:paraId="36558B98" w14:textId="4A6A4B9E" w:rsidR="00363AE1" w:rsidRPr="00363AE1" w:rsidRDefault="00363AE1" w:rsidP="00363AE1">
      <w:pPr>
        <w:pStyle w:val="ListParagraph"/>
        <w:suppressAutoHyphens/>
        <w:rPr>
          <w:rFonts w:ascii="Times" w:eastAsiaTheme="minorEastAsia" w:hAnsi="Times" w:cs="Times"/>
          <w:iCs/>
          <w:color w:val="000000"/>
          <w:szCs w:val="24"/>
        </w:rPr>
      </w:pPr>
    </w:p>
    <w:sectPr w:rsidR="00363AE1" w:rsidRPr="00363AE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76292" w14:textId="77777777" w:rsidR="00641C2A" w:rsidRDefault="00641C2A" w:rsidP="00B626C9">
      <w:r>
        <w:separator/>
      </w:r>
    </w:p>
  </w:endnote>
  <w:endnote w:type="continuationSeparator" w:id="0">
    <w:p w14:paraId="1E120553" w14:textId="77777777" w:rsidR="00641C2A" w:rsidRDefault="00641C2A" w:rsidP="00B6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65AD02" w14:textId="77777777" w:rsidR="00641C2A" w:rsidRDefault="00641C2A" w:rsidP="00B626C9">
      <w:r>
        <w:separator/>
      </w:r>
    </w:p>
  </w:footnote>
  <w:footnote w:type="continuationSeparator" w:id="0">
    <w:p w14:paraId="5CA01770" w14:textId="77777777" w:rsidR="00641C2A" w:rsidRDefault="00641C2A" w:rsidP="00B62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D1EEE" w14:textId="51981FD4" w:rsidR="003B16D0" w:rsidRDefault="002710C0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>CECS 229</w:t>
    </w:r>
    <w:r w:rsidR="0014310C">
      <w:rPr>
        <w:rFonts w:ascii="Arial" w:hAnsi="Arial"/>
        <w:sz w:val="36"/>
      </w:rPr>
      <w:t>:</w:t>
    </w:r>
    <w:r w:rsidR="00B626C9">
      <w:rPr>
        <w:rFonts w:ascii="Arial" w:hAnsi="Arial"/>
        <w:sz w:val="36"/>
      </w:rPr>
      <w:t xml:space="preserve"> </w:t>
    </w:r>
    <w:r w:rsidR="005B5433">
      <w:rPr>
        <w:rFonts w:ascii="Arial" w:hAnsi="Arial"/>
        <w:sz w:val="36"/>
      </w:rPr>
      <w:t xml:space="preserve">Homework </w:t>
    </w:r>
    <w:r w:rsidR="00483703">
      <w:rPr>
        <w:rFonts w:ascii="Arial" w:hAnsi="Arial"/>
        <w:sz w:val="36"/>
      </w:rPr>
      <w:t>7</w:t>
    </w:r>
    <w:r w:rsidR="005B5433">
      <w:rPr>
        <w:rFonts w:ascii="Arial" w:hAnsi="Arial"/>
        <w:sz w:val="36"/>
      </w:rPr>
      <w:t xml:space="preserve">: </w:t>
    </w:r>
    <w:r w:rsidR="00C643DF">
      <w:rPr>
        <w:rFonts w:ascii="Arial" w:hAnsi="Arial"/>
        <w:sz w:val="36"/>
      </w:rPr>
      <w:t>Vector</w:t>
    </w:r>
    <w:r w:rsidR="00483703">
      <w:rPr>
        <w:rFonts w:ascii="Arial" w:hAnsi="Arial"/>
        <w:sz w:val="36"/>
      </w:rPr>
      <w:t xml:space="preserve"> Spaces</w:t>
    </w:r>
  </w:p>
  <w:p w14:paraId="0B751AD6" w14:textId="4E919FE1" w:rsidR="00647479" w:rsidRPr="0014310C" w:rsidRDefault="00647479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 xml:space="preserve">Due </w:t>
    </w:r>
    <w:r w:rsidR="002710C0">
      <w:rPr>
        <w:rFonts w:ascii="Arial" w:hAnsi="Arial"/>
        <w:sz w:val="36"/>
      </w:rPr>
      <w:t>T</w:t>
    </w:r>
    <w:r w:rsidR="005B5433">
      <w:rPr>
        <w:rFonts w:ascii="Arial" w:hAnsi="Arial"/>
        <w:sz w:val="36"/>
      </w:rPr>
      <w:t>uesday</w:t>
    </w:r>
    <w:r w:rsidR="002710C0">
      <w:rPr>
        <w:rFonts w:ascii="Arial" w:hAnsi="Arial"/>
        <w:sz w:val="36"/>
      </w:rPr>
      <w:t xml:space="preserve"> </w:t>
    </w:r>
    <w:r w:rsidR="004D65D2">
      <w:rPr>
        <w:rFonts w:ascii="Arial" w:hAnsi="Arial"/>
        <w:sz w:val="36"/>
      </w:rPr>
      <w:t xml:space="preserve">October </w:t>
    </w:r>
    <w:r w:rsidR="00483703">
      <w:rPr>
        <w:rFonts w:ascii="Arial" w:hAnsi="Arial"/>
        <w:sz w:val="36"/>
      </w:rPr>
      <w:t>29</w:t>
    </w:r>
    <w:r w:rsidR="002710C0">
      <w:rPr>
        <w:rFonts w:ascii="Arial" w:hAnsi="Arial"/>
        <w:sz w:val="36"/>
      </w:rPr>
      <w:t>, 2019</w:t>
    </w:r>
  </w:p>
  <w:p w14:paraId="7E884E0C" w14:textId="77777777" w:rsidR="00B626C9" w:rsidRDefault="00B626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1A3A8B"/>
    <w:multiLevelType w:val="hybridMultilevel"/>
    <w:tmpl w:val="29446AA4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DD016C0"/>
    <w:multiLevelType w:val="hybridMultilevel"/>
    <w:tmpl w:val="F82AEC46"/>
    <w:lvl w:ilvl="0" w:tplc="76BEE16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71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46D5E8E"/>
    <w:multiLevelType w:val="hybridMultilevel"/>
    <w:tmpl w:val="A1A01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686DC6"/>
    <w:multiLevelType w:val="hybridMultilevel"/>
    <w:tmpl w:val="45B80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A60DC"/>
    <w:multiLevelType w:val="hybridMultilevel"/>
    <w:tmpl w:val="54A6EB2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1F2F087C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255E0"/>
    <w:multiLevelType w:val="hybridMultilevel"/>
    <w:tmpl w:val="DE6A26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A3C3F"/>
    <w:multiLevelType w:val="hybridMultilevel"/>
    <w:tmpl w:val="5F466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B305F"/>
    <w:multiLevelType w:val="hybridMultilevel"/>
    <w:tmpl w:val="E64A4074"/>
    <w:lvl w:ilvl="0" w:tplc="0A2694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DA8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CE2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787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63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1849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62D9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3AB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B084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F8A454C"/>
    <w:multiLevelType w:val="hybridMultilevel"/>
    <w:tmpl w:val="57584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F1607"/>
    <w:multiLevelType w:val="hybridMultilevel"/>
    <w:tmpl w:val="BA062F0E"/>
    <w:lvl w:ilvl="0" w:tplc="9E9E7D1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15D94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A17388"/>
    <w:multiLevelType w:val="hybridMultilevel"/>
    <w:tmpl w:val="2E4C9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9314FE"/>
    <w:multiLevelType w:val="hybridMultilevel"/>
    <w:tmpl w:val="8704052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8076A4"/>
    <w:multiLevelType w:val="hybridMultilevel"/>
    <w:tmpl w:val="27AC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D47BBD"/>
    <w:multiLevelType w:val="hybridMultilevel"/>
    <w:tmpl w:val="A93AB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8"/>
  </w:num>
  <w:num w:numId="5">
    <w:abstractNumId w:val="11"/>
  </w:num>
  <w:num w:numId="6">
    <w:abstractNumId w:val="14"/>
  </w:num>
  <w:num w:numId="7">
    <w:abstractNumId w:val="5"/>
  </w:num>
  <w:num w:numId="8">
    <w:abstractNumId w:val="17"/>
  </w:num>
  <w:num w:numId="9">
    <w:abstractNumId w:val="4"/>
  </w:num>
  <w:num w:numId="10">
    <w:abstractNumId w:val="7"/>
  </w:num>
  <w:num w:numId="11">
    <w:abstractNumId w:val="13"/>
  </w:num>
  <w:num w:numId="12">
    <w:abstractNumId w:val="2"/>
  </w:num>
  <w:num w:numId="13">
    <w:abstractNumId w:val="9"/>
  </w:num>
  <w:num w:numId="14">
    <w:abstractNumId w:val="0"/>
  </w:num>
  <w:num w:numId="15">
    <w:abstractNumId w:val="12"/>
  </w:num>
  <w:num w:numId="16">
    <w:abstractNumId w:val="16"/>
  </w:num>
  <w:num w:numId="17">
    <w:abstractNumId w:val="1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zczMzUwMjY0NzRS0lEKTi0uzszPAykwqwUAP0mhFywAAAA="/>
  </w:docVars>
  <w:rsids>
    <w:rsidRoot w:val="00B626C9"/>
    <w:rsid w:val="00012D16"/>
    <w:rsid w:val="00050224"/>
    <w:rsid w:val="000503C1"/>
    <w:rsid w:val="00051BEA"/>
    <w:rsid w:val="00061613"/>
    <w:rsid w:val="000D1C20"/>
    <w:rsid w:val="001106BA"/>
    <w:rsid w:val="00117414"/>
    <w:rsid w:val="0014310C"/>
    <w:rsid w:val="0015645B"/>
    <w:rsid w:val="001634FB"/>
    <w:rsid w:val="001B1421"/>
    <w:rsid w:val="001C351B"/>
    <w:rsid w:val="001D32EB"/>
    <w:rsid w:val="001E4D63"/>
    <w:rsid w:val="001F21CE"/>
    <w:rsid w:val="002035D5"/>
    <w:rsid w:val="00203DEE"/>
    <w:rsid w:val="00215799"/>
    <w:rsid w:val="002459D3"/>
    <w:rsid w:val="00255D08"/>
    <w:rsid w:val="002560A7"/>
    <w:rsid w:val="002710C0"/>
    <w:rsid w:val="002C69E8"/>
    <w:rsid w:val="0033092C"/>
    <w:rsid w:val="003374CF"/>
    <w:rsid w:val="00363AE1"/>
    <w:rsid w:val="003666CC"/>
    <w:rsid w:val="00383E5E"/>
    <w:rsid w:val="003B16D0"/>
    <w:rsid w:val="003B26A1"/>
    <w:rsid w:val="003C71BF"/>
    <w:rsid w:val="00430185"/>
    <w:rsid w:val="00442BFE"/>
    <w:rsid w:val="004456A6"/>
    <w:rsid w:val="004673EA"/>
    <w:rsid w:val="00483703"/>
    <w:rsid w:val="00486732"/>
    <w:rsid w:val="004A599F"/>
    <w:rsid w:val="004D65D2"/>
    <w:rsid w:val="004E7E9B"/>
    <w:rsid w:val="004F5F9D"/>
    <w:rsid w:val="005043DA"/>
    <w:rsid w:val="0050730A"/>
    <w:rsid w:val="00515347"/>
    <w:rsid w:val="00544555"/>
    <w:rsid w:val="0055691F"/>
    <w:rsid w:val="00571644"/>
    <w:rsid w:val="005B03ED"/>
    <w:rsid w:val="005B3A6C"/>
    <w:rsid w:val="005B5433"/>
    <w:rsid w:val="005B65A5"/>
    <w:rsid w:val="005E5C3F"/>
    <w:rsid w:val="00606C1C"/>
    <w:rsid w:val="00612EC5"/>
    <w:rsid w:val="0062484B"/>
    <w:rsid w:val="00641B91"/>
    <w:rsid w:val="00641C2A"/>
    <w:rsid w:val="00647479"/>
    <w:rsid w:val="0066357F"/>
    <w:rsid w:val="006876DF"/>
    <w:rsid w:val="00695160"/>
    <w:rsid w:val="006A064C"/>
    <w:rsid w:val="006C5B12"/>
    <w:rsid w:val="006C63F3"/>
    <w:rsid w:val="006D10FB"/>
    <w:rsid w:val="006D7ADA"/>
    <w:rsid w:val="006F0F56"/>
    <w:rsid w:val="007051F2"/>
    <w:rsid w:val="007055C5"/>
    <w:rsid w:val="007059F8"/>
    <w:rsid w:val="007134CC"/>
    <w:rsid w:val="00720ACF"/>
    <w:rsid w:val="007414E8"/>
    <w:rsid w:val="007A0465"/>
    <w:rsid w:val="007B068C"/>
    <w:rsid w:val="007B39FF"/>
    <w:rsid w:val="007D0CE8"/>
    <w:rsid w:val="007E41D0"/>
    <w:rsid w:val="007F0B85"/>
    <w:rsid w:val="00846B72"/>
    <w:rsid w:val="008B4026"/>
    <w:rsid w:val="008F4967"/>
    <w:rsid w:val="008F6098"/>
    <w:rsid w:val="00914419"/>
    <w:rsid w:val="00930A40"/>
    <w:rsid w:val="00931659"/>
    <w:rsid w:val="00964266"/>
    <w:rsid w:val="009714A5"/>
    <w:rsid w:val="00974B6B"/>
    <w:rsid w:val="00976B40"/>
    <w:rsid w:val="009A0EA7"/>
    <w:rsid w:val="00A05793"/>
    <w:rsid w:val="00A33438"/>
    <w:rsid w:val="00A361C4"/>
    <w:rsid w:val="00A56DA3"/>
    <w:rsid w:val="00A67D0D"/>
    <w:rsid w:val="00A71E36"/>
    <w:rsid w:val="00A9532B"/>
    <w:rsid w:val="00A96682"/>
    <w:rsid w:val="00AA11FD"/>
    <w:rsid w:val="00AB14C3"/>
    <w:rsid w:val="00AF0E8F"/>
    <w:rsid w:val="00AF5828"/>
    <w:rsid w:val="00AF6238"/>
    <w:rsid w:val="00B127F8"/>
    <w:rsid w:val="00B626C9"/>
    <w:rsid w:val="00B85950"/>
    <w:rsid w:val="00BA1E0A"/>
    <w:rsid w:val="00BB483E"/>
    <w:rsid w:val="00BD35EB"/>
    <w:rsid w:val="00BE56F7"/>
    <w:rsid w:val="00C13512"/>
    <w:rsid w:val="00C13CCB"/>
    <w:rsid w:val="00C2505A"/>
    <w:rsid w:val="00C2578F"/>
    <w:rsid w:val="00C25E43"/>
    <w:rsid w:val="00C326DB"/>
    <w:rsid w:val="00C474A3"/>
    <w:rsid w:val="00C643DF"/>
    <w:rsid w:val="00C7317B"/>
    <w:rsid w:val="00CC4820"/>
    <w:rsid w:val="00D055F5"/>
    <w:rsid w:val="00D35E4D"/>
    <w:rsid w:val="00D45B9A"/>
    <w:rsid w:val="00D70143"/>
    <w:rsid w:val="00D81881"/>
    <w:rsid w:val="00D931B1"/>
    <w:rsid w:val="00DA40B6"/>
    <w:rsid w:val="00DA59A1"/>
    <w:rsid w:val="00DC5F77"/>
    <w:rsid w:val="00DE5B6C"/>
    <w:rsid w:val="00DE7A51"/>
    <w:rsid w:val="00E07399"/>
    <w:rsid w:val="00E72816"/>
    <w:rsid w:val="00E76C2A"/>
    <w:rsid w:val="00E77390"/>
    <w:rsid w:val="00E80252"/>
    <w:rsid w:val="00E803A5"/>
    <w:rsid w:val="00EC47EF"/>
    <w:rsid w:val="00EE5A4D"/>
    <w:rsid w:val="00F060A8"/>
    <w:rsid w:val="00F0781B"/>
    <w:rsid w:val="00F10111"/>
    <w:rsid w:val="00F11330"/>
    <w:rsid w:val="00F20E2A"/>
    <w:rsid w:val="00F54A15"/>
    <w:rsid w:val="00FB47DE"/>
    <w:rsid w:val="00FD3765"/>
    <w:rsid w:val="00FE0813"/>
    <w:rsid w:val="00FE534F"/>
    <w:rsid w:val="00FF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152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26C9"/>
    <w:pPr>
      <w:widowControl w:val="0"/>
      <w:snapToGrid w:val="0"/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626C9"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6C9"/>
  </w:style>
  <w:style w:type="paragraph" w:styleId="Footer">
    <w:name w:val="footer"/>
    <w:basedOn w:val="Normal"/>
    <w:link w:val="Foot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6C9"/>
  </w:style>
  <w:style w:type="character" w:customStyle="1" w:styleId="Heading3Char">
    <w:name w:val="Heading 3 Char"/>
    <w:basedOn w:val="DefaultParagraphFont"/>
    <w:link w:val="Heading3"/>
    <w:semiHidden/>
    <w:rsid w:val="00B626C9"/>
    <w:rPr>
      <w:rFonts w:ascii="Arial" w:eastAsia="Times New Roman" w:hAnsi="Arial" w:cs="Times New Roman"/>
      <w:sz w:val="24"/>
      <w:szCs w:val="20"/>
    </w:rPr>
  </w:style>
  <w:style w:type="paragraph" w:styleId="EndnoteText">
    <w:name w:val="endnote text"/>
    <w:basedOn w:val="Normal"/>
    <w:link w:val="EndnoteTextChar"/>
    <w:unhideWhenUsed/>
    <w:rsid w:val="00B626C9"/>
  </w:style>
  <w:style w:type="character" w:customStyle="1" w:styleId="EndnoteTextChar">
    <w:name w:val="Endnote Text Char"/>
    <w:basedOn w:val="DefaultParagraphFont"/>
    <w:link w:val="EndnoteText"/>
    <w:rsid w:val="00B626C9"/>
    <w:rPr>
      <w:rFonts w:ascii="Courier" w:eastAsia="Times New Roman" w:hAnsi="Courier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B626C9"/>
    <w:pPr>
      <w:ind w:left="720"/>
      <w:contextualSpacing/>
    </w:pPr>
  </w:style>
  <w:style w:type="table" w:styleId="TableGrid">
    <w:name w:val="Table Grid"/>
    <w:basedOn w:val="TableNormal"/>
    <w:uiPriority w:val="59"/>
    <w:rsid w:val="003666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4A1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0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0C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1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7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1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8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sha Chen</cp:lastModifiedBy>
  <cp:revision>5</cp:revision>
  <cp:lastPrinted>2016-10-13T15:53:00Z</cp:lastPrinted>
  <dcterms:created xsi:type="dcterms:W3CDTF">2019-10-22T18:03:00Z</dcterms:created>
  <dcterms:modified xsi:type="dcterms:W3CDTF">2019-10-22T20:32:00Z</dcterms:modified>
</cp:coreProperties>
</file>